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1AE619" w14:textId="27374A4A" w:rsidR="00F75473" w:rsidRPr="00F83B05" w:rsidRDefault="00F75473" w:rsidP="00F75473">
      <w:pPr>
        <w:rPr>
          <w:rFonts w:ascii="Times New Roman" w:hAnsi="Times New Roman" w:cs="Times New Roman"/>
          <w:b/>
          <w:sz w:val="24"/>
        </w:rPr>
      </w:pPr>
      <w:r w:rsidRPr="00F83B05">
        <w:rPr>
          <w:rFonts w:ascii="Times New Roman" w:hAnsi="Times New Roman" w:cs="Times New Roman"/>
          <w:b/>
          <w:sz w:val="24"/>
        </w:rPr>
        <w:t>Table 1. Gene ontology analysis</w:t>
      </w:r>
      <w:bookmarkStart w:id="0" w:name="_GoBack"/>
      <w:bookmarkEnd w:id="0"/>
    </w:p>
    <w:tbl>
      <w:tblPr>
        <w:tblW w:w="8860" w:type="dxa"/>
        <w:tblInd w:w="99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666"/>
        <w:gridCol w:w="1133"/>
        <w:gridCol w:w="4061"/>
      </w:tblGrid>
      <w:tr w:rsidR="00F75473" w:rsidRPr="002255FD" w14:paraId="4D1ABC38" w14:textId="77777777" w:rsidTr="00430805">
        <w:trPr>
          <w:trHeight w:val="330"/>
        </w:trPr>
        <w:tc>
          <w:tcPr>
            <w:tcW w:w="36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BFA3203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Term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5D6A44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9F4588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22"/>
              </w:rPr>
              <w:t>p</w:t>
            </w:r>
            <w:r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-v</w:t>
            </w:r>
            <w:r w:rsidRPr="002255F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alue</w:t>
            </w:r>
          </w:p>
        </w:tc>
        <w:tc>
          <w:tcPr>
            <w:tcW w:w="40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2C28FFE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22"/>
              </w:rPr>
              <w:t>Genes</w:t>
            </w:r>
          </w:p>
        </w:tc>
      </w:tr>
      <w:tr w:rsidR="00F75473" w:rsidRPr="002255FD" w14:paraId="6E882B62" w14:textId="77777777" w:rsidTr="00430805">
        <w:trPr>
          <w:trHeight w:val="90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B38BFC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06954~inflammatory response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DFBA5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26E-07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7BAC27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XCL1, NFKBIZ, CASP4, CCL2, CXCL5, C3, CCL8, ZC3H12A, NLRP4B, FAS, CCL7</w:t>
            </w:r>
          </w:p>
        </w:tc>
      </w:tr>
      <w:tr w:rsidR="00F75473" w:rsidRPr="002255FD" w14:paraId="1F908441" w14:textId="77777777" w:rsidTr="00430805">
        <w:trPr>
          <w:trHeight w:val="60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F538EC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60326~cell chemotaxis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5AC58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79E-07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019A7C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XCL1, CCL2, CXCL5, ENPP2, PDGFRA, SAA3, CCL8</w:t>
            </w:r>
          </w:p>
        </w:tc>
      </w:tr>
      <w:tr w:rsidR="00F75473" w:rsidRPr="002255FD" w14:paraId="0DE82365" w14:textId="77777777" w:rsidTr="00430805">
        <w:trPr>
          <w:trHeight w:val="60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2E792C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06935~chemotaxis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B525E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.09E-06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C3C1A1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CL2, CXCL5, ENPP2, CXCL16, PDGFRA, CCL8, CCL7</w:t>
            </w:r>
          </w:p>
        </w:tc>
      </w:tr>
      <w:tr w:rsidR="00F75473" w:rsidRPr="002255FD" w14:paraId="7BD998AF" w14:textId="77777777" w:rsidTr="00430805">
        <w:trPr>
          <w:trHeight w:val="60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A28E5E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06955~immune response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C7A3A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.52E-05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29C0E3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XCL1, CCL2, CXCL5, ENPP2, CCL8, SLPI, FAS, CCL7</w:t>
            </w:r>
          </w:p>
        </w:tc>
      </w:tr>
      <w:tr w:rsidR="00F75473" w:rsidRPr="002255FD" w14:paraId="02D36687" w14:textId="77777777" w:rsidTr="00430805">
        <w:trPr>
          <w:trHeight w:val="60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C36017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70098~chemokine-mediated signaling pathway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A4F90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.88E-05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DB0ECC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XCL1, CCL2, CXCL5, CCL8, CCL7</w:t>
            </w:r>
          </w:p>
        </w:tc>
      </w:tr>
      <w:tr w:rsidR="00F75473" w:rsidRPr="002255FD" w14:paraId="11A88C54" w14:textId="77777777" w:rsidTr="00430805">
        <w:trPr>
          <w:trHeight w:val="60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110849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71347~cellular response to interleukin-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797B0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26E-04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030A21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CL2, SAA3, CCL8, ZC3H12A, CCL7</w:t>
            </w:r>
          </w:p>
        </w:tc>
      </w:tr>
      <w:tr w:rsidR="00F75473" w:rsidRPr="002255FD" w14:paraId="5D3CAC08" w14:textId="77777777" w:rsidTr="00430805">
        <w:trPr>
          <w:trHeight w:val="33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1C1B0E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48247~lymphocyte chemotaxis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6A5D3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1.60E-04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548343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CL2, CXCL16, CCL8, CCL7</w:t>
            </w:r>
          </w:p>
        </w:tc>
      </w:tr>
      <w:tr w:rsidR="00F75473" w:rsidRPr="002255FD" w14:paraId="45FAF5C8" w14:textId="77777777" w:rsidTr="00430805">
        <w:trPr>
          <w:trHeight w:val="120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A09122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07186~G-protein coupled receptor signaling pathway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CCA93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2.34E-04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2441BE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XCL1, OLFR1362, CCL2, CXCL5, CCL8, OLFR115, OLFR1099, CCL7, OLFR1311, OLFR498, OLFR1154, OLFR68, OLFR373, OLFR1475, OLFR955, OLFR482</w:t>
            </w:r>
          </w:p>
        </w:tc>
      </w:tr>
      <w:tr w:rsidR="00F75473" w:rsidRPr="002255FD" w14:paraId="6D0F23AD" w14:textId="77777777" w:rsidTr="00430805">
        <w:trPr>
          <w:trHeight w:val="33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B3D8E4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30593~neutrophil chemotaxis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4777F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014121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B926B8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XCL1, CCL2, CCL8, CCL7</w:t>
            </w:r>
          </w:p>
        </w:tc>
      </w:tr>
      <w:tr w:rsidR="00F75473" w:rsidRPr="002255FD" w14:paraId="5B26A40C" w14:textId="77777777" w:rsidTr="00430805">
        <w:trPr>
          <w:trHeight w:val="60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D8A4F2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70374~positive regulation of ERK1 and ERK2 cascade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CD6EB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030997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0DCAB6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CL2, C3, PDGFRA, CCL8, CCL7</w:t>
            </w:r>
          </w:p>
        </w:tc>
      </w:tr>
      <w:tr w:rsidR="00F75473" w:rsidRPr="002255FD" w14:paraId="08AB23C3" w14:textId="77777777" w:rsidTr="00430805">
        <w:trPr>
          <w:trHeight w:val="90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704AFB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07608~sensory perception of smell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96B3C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03175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938D94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OLFR1311, OLFR498, OLFR1154, OLFR68, OLFR1362, OLFR1475, OLFR373, OLFR482, OLFR955, OLFR1099, OLFR115</w:t>
            </w:r>
          </w:p>
        </w:tc>
      </w:tr>
      <w:tr w:rsidR="00F75473" w:rsidRPr="002255FD" w14:paraId="0C1E8542" w14:textId="77777777" w:rsidTr="00430805">
        <w:trPr>
          <w:trHeight w:val="60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879DC6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71222~cellular response to lipopolysaccharide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C75AA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045198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FAF890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IR142, CCL2, CXCL16, ZC3H12A, MIR381</w:t>
            </w:r>
          </w:p>
        </w:tc>
      </w:tr>
      <w:tr w:rsidR="00F75473" w:rsidRPr="002255FD" w14:paraId="7E0F6D1B" w14:textId="77777777" w:rsidTr="00430805">
        <w:trPr>
          <w:trHeight w:val="60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EAD965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71356~cellular response to tumor necrosis factor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2B5CF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053015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258FEE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CL2, CCL8, ZC3H12A, CCL7</w:t>
            </w:r>
          </w:p>
        </w:tc>
      </w:tr>
      <w:tr w:rsidR="00F75473" w:rsidRPr="002255FD" w14:paraId="632F1928" w14:textId="77777777" w:rsidTr="00430805">
        <w:trPr>
          <w:trHeight w:val="33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D9A83C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02548~monocyte chemotaxis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7D05A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072938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A0DC46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CL2, CCL8, CCL7</w:t>
            </w:r>
          </w:p>
        </w:tc>
      </w:tr>
      <w:tr w:rsidR="00F75473" w:rsidRPr="002255FD" w14:paraId="14022FA8" w14:textId="77777777" w:rsidTr="00430805">
        <w:trPr>
          <w:trHeight w:val="60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E5086C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71230~cellular response to amino acid stimulus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0D880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096902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FE61FF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IR708, MIR183, PDGFRA, MIR103-2</w:t>
            </w:r>
          </w:p>
        </w:tc>
      </w:tr>
      <w:tr w:rsidR="00F75473" w:rsidRPr="002255FD" w14:paraId="7192D096" w14:textId="77777777" w:rsidTr="00430805">
        <w:trPr>
          <w:trHeight w:val="60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EB0677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2001199~negative regulation of dendritic cell differentiation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3D32D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127699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A95E47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TMEM176B, TMEM176A</w:t>
            </w:r>
          </w:p>
        </w:tc>
      </w:tr>
      <w:tr w:rsidR="00F75473" w:rsidRPr="002255FD" w14:paraId="48AD9399" w14:textId="77777777" w:rsidTr="00430805">
        <w:trPr>
          <w:trHeight w:val="60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590201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2000427~positive regulation of apoptotic cell clearance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EAF69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127699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8C4130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CL2, C3</w:t>
            </w:r>
          </w:p>
        </w:tc>
      </w:tr>
      <w:tr w:rsidR="00F75473" w:rsidRPr="002255FD" w14:paraId="03C70FD3" w14:textId="77777777" w:rsidTr="00430805">
        <w:trPr>
          <w:trHeight w:val="60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042129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50729~positive regulation of inflammatory response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8EDCC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174236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478505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CL2, CCL8, CCL7</w:t>
            </w:r>
          </w:p>
        </w:tc>
      </w:tr>
      <w:tr w:rsidR="00F75473" w:rsidRPr="002255FD" w14:paraId="7EC4C0DF" w14:textId="77777777" w:rsidTr="00430805">
        <w:trPr>
          <w:trHeight w:val="60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B6C090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71346~cellular response to interferon-gamma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5FC8D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201171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B67573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CL2, CCL8, CCL7</w:t>
            </w:r>
          </w:p>
        </w:tc>
      </w:tr>
      <w:tr w:rsidR="00F75473" w:rsidRPr="002255FD" w14:paraId="361A0DE6" w14:textId="77777777" w:rsidTr="00430805">
        <w:trPr>
          <w:trHeight w:val="60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283434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lastRenderedPageBreak/>
              <w:t>GO:0032496~response to lipopolysaccharide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79F35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25358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5398CF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XCL1, CXCL5, SLPI, FAS</w:t>
            </w:r>
          </w:p>
        </w:tc>
      </w:tr>
      <w:tr w:rsidR="00F75473" w:rsidRPr="002255FD" w14:paraId="787F80D7" w14:textId="77777777" w:rsidTr="00430805">
        <w:trPr>
          <w:trHeight w:val="60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93FC16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10884~positive regulation of lipid storage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A8F10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316248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8F460F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3, ZC3H12A</w:t>
            </w:r>
          </w:p>
        </w:tc>
      </w:tr>
      <w:tr w:rsidR="00F75473" w:rsidRPr="002255FD" w14:paraId="14182E88" w14:textId="77777777" w:rsidTr="00430805">
        <w:trPr>
          <w:trHeight w:val="33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7EBEAD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48245~eosinophil chemotaxis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5D560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316248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B7BE9C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CL2, CCL7</w:t>
            </w:r>
          </w:p>
        </w:tc>
      </w:tr>
      <w:tr w:rsidR="00F75473" w:rsidRPr="002255FD" w14:paraId="2D2EA5F6" w14:textId="77777777" w:rsidTr="00430805">
        <w:trPr>
          <w:trHeight w:val="60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BDD24C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50731~positive regulation of peptidyl-tyrosine phosphorylation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9A4F8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417082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7AA591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FGF7, ENPP2, PDGFRA</w:t>
            </w:r>
          </w:p>
        </w:tc>
      </w:tr>
      <w:tr w:rsidR="00F75473" w:rsidRPr="002255FD" w14:paraId="439971FB" w14:textId="77777777" w:rsidTr="00430805">
        <w:trPr>
          <w:trHeight w:val="60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A192A0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1900745~positive regulation of p38MAPK cascade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2F02C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531752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449F20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DH, ZC3H12A</w:t>
            </w:r>
          </w:p>
        </w:tc>
      </w:tr>
      <w:tr w:rsidR="00F75473" w:rsidRPr="002255FD" w14:paraId="45C550B6" w14:textId="77777777" w:rsidTr="00430805">
        <w:trPr>
          <w:trHeight w:val="60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B67E7A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10468~regulation of gene expression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EF56C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762085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BA07AD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MIR183, ZC3H12A, FAS, MIR499</w:t>
            </w:r>
          </w:p>
        </w:tc>
      </w:tr>
      <w:tr w:rsidR="00F75473" w:rsidRPr="002255FD" w14:paraId="321EDF97" w14:textId="77777777" w:rsidTr="00430805">
        <w:trPr>
          <w:trHeight w:val="60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B6404B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43547~positive regulation of GTPase activity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D3F7C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798606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094167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CL2, CCL8, CCL7</w:t>
            </w:r>
          </w:p>
        </w:tc>
      </w:tr>
      <w:tr w:rsidR="00F75473" w:rsidRPr="002255FD" w14:paraId="4587F8BD" w14:textId="77777777" w:rsidTr="00430805">
        <w:trPr>
          <w:trHeight w:val="33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746F28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45765~regulation of angiogenesis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9406D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860914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8968D8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SP100, ENPP2</w:t>
            </w:r>
          </w:p>
        </w:tc>
      </w:tr>
      <w:tr w:rsidR="00F75473" w:rsidRPr="002255FD" w14:paraId="18675FEE" w14:textId="77777777" w:rsidTr="00430805">
        <w:trPr>
          <w:trHeight w:val="600"/>
        </w:trPr>
        <w:tc>
          <w:tcPr>
            <w:tcW w:w="36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5E5570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0019373~epoxygenase P450 pathway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056F2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919542</w:t>
            </w:r>
          </w:p>
        </w:tc>
        <w:tc>
          <w:tcPr>
            <w:tcW w:w="4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1450AB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CYP2B23, CYP2C39</w:t>
            </w:r>
          </w:p>
        </w:tc>
      </w:tr>
      <w:tr w:rsidR="00F75473" w:rsidRPr="002255FD" w14:paraId="78A5F486" w14:textId="77777777" w:rsidTr="00430805">
        <w:trPr>
          <w:trHeight w:val="900"/>
        </w:trPr>
        <w:tc>
          <w:tcPr>
            <w:tcW w:w="36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D7DC97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GO:2000379~positive regulation of reactive oxygen species metabolic process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36705D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0.0948717</w:t>
            </w:r>
          </w:p>
        </w:tc>
        <w:tc>
          <w:tcPr>
            <w:tcW w:w="40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815BA7" w14:textId="77777777" w:rsidR="00F75473" w:rsidRPr="002255FD" w:rsidRDefault="00F75473" w:rsidP="004308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</w:pPr>
            <w:r w:rsidRPr="002255FD">
              <w:rPr>
                <w:rFonts w:ascii="Times New Roman" w:eastAsia="맑은 고딕" w:hAnsi="Times New Roman" w:cs="Times New Roman"/>
                <w:color w:val="000000"/>
                <w:kern w:val="0"/>
                <w:sz w:val="22"/>
              </w:rPr>
              <w:t>XDH, ZC3H12A</w:t>
            </w:r>
          </w:p>
        </w:tc>
      </w:tr>
    </w:tbl>
    <w:p w14:paraId="11A2B73D" w14:textId="77777777" w:rsidR="00F75473" w:rsidRDefault="00F75473" w:rsidP="00F75473"/>
    <w:p w14:paraId="2A5C4AB2" w14:textId="77777777" w:rsidR="00F75473" w:rsidRPr="00CD38DE" w:rsidRDefault="00F75473" w:rsidP="00F75473">
      <w:pPr>
        <w:wordWrap/>
        <w:spacing w:line="480" w:lineRule="auto"/>
        <w:rPr>
          <w:rFonts w:ascii="Times New Roman" w:hAnsi="Times New Roman" w:cs="Times New Roman"/>
          <w:noProof/>
          <w:color w:val="FF0000"/>
          <w:sz w:val="24"/>
          <w:szCs w:val="24"/>
        </w:rPr>
      </w:pPr>
    </w:p>
    <w:p w14:paraId="31AA5699" w14:textId="77777777" w:rsidR="00F75473" w:rsidRDefault="00F75473" w:rsidP="00F75473"/>
    <w:p w14:paraId="015908AC" w14:textId="77777777" w:rsidR="003D2661" w:rsidRDefault="003D2661"/>
    <w:sectPr w:rsidR="003D26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3NDE2MzK2BCIDCyUdpeDU4uLM/DyQAsNaAOUvXcIsAAAA"/>
  </w:docVars>
  <w:rsids>
    <w:rsidRoot w:val="00F75473"/>
    <w:rsid w:val="001E7991"/>
    <w:rsid w:val="0031310A"/>
    <w:rsid w:val="003D2661"/>
    <w:rsid w:val="004E3C37"/>
    <w:rsid w:val="006241C7"/>
    <w:rsid w:val="007E52C4"/>
    <w:rsid w:val="00D72AE7"/>
    <w:rsid w:val="00F75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5E8EF"/>
  <w15:chartTrackingRefBased/>
  <w15:docId w15:val="{C414E52D-856D-4BD6-BDD9-46BEFE587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75473"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 w:val="20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F75473"/>
    <w:rPr>
      <w:sz w:val="16"/>
      <w:szCs w:val="16"/>
    </w:rPr>
  </w:style>
  <w:style w:type="paragraph" w:styleId="a4">
    <w:name w:val="annotation text"/>
    <w:basedOn w:val="a"/>
    <w:link w:val="Char"/>
    <w:uiPriority w:val="99"/>
    <w:semiHidden/>
    <w:unhideWhenUsed/>
    <w:rsid w:val="00F75473"/>
    <w:pPr>
      <w:spacing w:line="240" w:lineRule="auto"/>
    </w:pPr>
    <w:rPr>
      <w:szCs w:val="20"/>
    </w:rPr>
  </w:style>
  <w:style w:type="character" w:customStyle="1" w:styleId="Char">
    <w:name w:val="메모 텍스트 Char"/>
    <w:basedOn w:val="a0"/>
    <w:link w:val="a4"/>
    <w:uiPriority w:val="99"/>
    <w:semiHidden/>
    <w:rsid w:val="00F75473"/>
    <w:rPr>
      <w:kern w:val="2"/>
      <w:sz w:val="20"/>
      <w:szCs w:val="20"/>
      <w:lang w:eastAsia="ko-KR"/>
    </w:rPr>
  </w:style>
  <w:style w:type="paragraph" w:styleId="a5">
    <w:name w:val="Balloon Text"/>
    <w:basedOn w:val="a"/>
    <w:link w:val="Char0"/>
    <w:uiPriority w:val="99"/>
    <w:semiHidden/>
    <w:unhideWhenUsed/>
    <w:rsid w:val="00F754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0">
    <w:name w:val="풍선 도움말 텍스트 Char"/>
    <w:basedOn w:val="a0"/>
    <w:link w:val="a5"/>
    <w:uiPriority w:val="99"/>
    <w:semiHidden/>
    <w:rsid w:val="00F75473"/>
    <w:rPr>
      <w:rFonts w:ascii="Segoe UI" w:hAnsi="Segoe UI" w:cs="Segoe UI"/>
      <w:kern w:val="2"/>
      <w:sz w:val="18"/>
      <w:szCs w:val="18"/>
      <w:lang w:eastAsia="ko-KR"/>
    </w:rPr>
  </w:style>
  <w:style w:type="paragraph" w:styleId="a6">
    <w:name w:val="annotation subject"/>
    <w:basedOn w:val="a4"/>
    <w:next w:val="a4"/>
    <w:link w:val="Char1"/>
    <w:uiPriority w:val="99"/>
    <w:semiHidden/>
    <w:unhideWhenUsed/>
    <w:rsid w:val="00F75473"/>
    <w:rPr>
      <w:b/>
      <w:bCs/>
    </w:rPr>
  </w:style>
  <w:style w:type="character" w:customStyle="1" w:styleId="Char1">
    <w:name w:val="메모 주제 Char"/>
    <w:basedOn w:val="Char"/>
    <w:link w:val="a6"/>
    <w:uiPriority w:val="99"/>
    <w:semiHidden/>
    <w:rsid w:val="00F75473"/>
    <w:rPr>
      <w:b/>
      <w:bCs/>
      <w:kern w:val="2"/>
      <w:sz w:val="20"/>
      <w:szCs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1</Words>
  <Characters>2229</Characters>
  <Application>Microsoft Office Word</Application>
  <DocSecurity>0</DocSecurity>
  <Lines>18</Lines>
  <Paragraphs>5</Paragraphs>
  <ScaleCrop>false</ScaleCrop>
  <Company/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user</cp:lastModifiedBy>
  <cp:revision>4</cp:revision>
  <dcterms:created xsi:type="dcterms:W3CDTF">2019-02-13T20:52:00Z</dcterms:created>
  <dcterms:modified xsi:type="dcterms:W3CDTF">2019-02-28T02:26:00Z</dcterms:modified>
</cp:coreProperties>
</file>